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ABA11" w14:textId="77777777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 xml:space="preserve"> </w:t>
      </w:r>
    </w:p>
    <w:p w14:paraId="5CB75F8F" w14:textId="0D1CDF2D" w:rsidR="006B2212" w:rsidRP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                        ……………</w:t>
      </w:r>
      <w:r w:rsidRPr="00FB3530">
        <w:rPr>
          <w:rFonts w:cstheme="minorHAnsi"/>
          <w:sz w:val="24"/>
          <w:szCs w:val="24"/>
        </w:rPr>
        <w:t>....................., dnia …..........................</w:t>
      </w:r>
    </w:p>
    <w:p w14:paraId="64E96BD4" w14:textId="77777777" w:rsid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                        </w:t>
      </w:r>
      <w:r w:rsidR="00FB3530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</w:t>
      </w:r>
    </w:p>
    <w:p w14:paraId="69DA9B39" w14:textId="77777777" w:rsidR="00FB3530" w:rsidRPr="00FB3530" w:rsidRDefault="00FB3530" w:rsidP="00FB353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. . . . . . . . . . . . . . . . . . . . . . . . . . . . .</w:t>
      </w:r>
    </w:p>
    <w:p w14:paraId="0281D98A" w14:textId="77777777" w:rsidR="00FB3530" w:rsidRPr="00FB3530" w:rsidRDefault="00FB3530" w:rsidP="00FB353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(pieczęć nagłówkowa pracodawcy)</w:t>
      </w:r>
    </w:p>
    <w:p w14:paraId="776B06DB" w14:textId="74B97131" w:rsidR="006B2212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                                    </w:t>
      </w:r>
    </w:p>
    <w:p w14:paraId="09385FB0" w14:textId="77777777" w:rsidR="00FB3530" w:rsidRP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8590CDE" w14:textId="77777777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141706D" w14:textId="1850108F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40"/>
          <w:szCs w:val="40"/>
        </w:rPr>
      </w:pPr>
      <w:r w:rsidRPr="00FB3530">
        <w:rPr>
          <w:rFonts w:cstheme="minorHAnsi"/>
          <w:b/>
          <w:bCs/>
          <w:sz w:val="40"/>
          <w:szCs w:val="40"/>
        </w:rPr>
        <w:t>ZAŚWIADCZENIE O ZATRUDNIENIU I ZAROBKACH</w:t>
      </w:r>
    </w:p>
    <w:p w14:paraId="5297FE29" w14:textId="2BFE5E49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</w:p>
    <w:p w14:paraId="65D0FF0E" w14:textId="77777777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662F7BCF" w14:textId="117B59F3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Zaświadcza się, że Pan/Pani…………………………..…………………</w:t>
      </w:r>
      <w:r w:rsidR="00FB3530" w:rsidRPr="00FB3530">
        <w:rPr>
          <w:rFonts w:cstheme="minorHAnsi"/>
          <w:sz w:val="24"/>
          <w:szCs w:val="24"/>
        </w:rPr>
        <w:t>……………………</w:t>
      </w:r>
      <w:r w:rsidR="00FB3530">
        <w:rPr>
          <w:rFonts w:cstheme="minorHAnsi"/>
          <w:sz w:val="24"/>
          <w:szCs w:val="24"/>
        </w:rPr>
        <w:t>………………………………</w:t>
      </w:r>
    </w:p>
    <w:p w14:paraId="73043CB4" w14:textId="77777777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4532114" w14:textId="4FD33577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Urodzony(a)</w:t>
      </w:r>
      <w:r w:rsidR="003C1DE2">
        <w:rPr>
          <w:rFonts w:cstheme="minorHAnsi"/>
          <w:sz w:val="24"/>
          <w:szCs w:val="24"/>
        </w:rPr>
        <w:t xml:space="preserve"> w dniu…..</w:t>
      </w:r>
      <w:r w:rsidRPr="00FB3530">
        <w:rPr>
          <w:rFonts w:cstheme="minorHAnsi"/>
          <w:sz w:val="24"/>
          <w:szCs w:val="24"/>
        </w:rPr>
        <w:t>………</w:t>
      </w:r>
      <w:r w:rsidR="00FB3530">
        <w:rPr>
          <w:rFonts w:cstheme="minorHAnsi"/>
          <w:sz w:val="24"/>
          <w:szCs w:val="24"/>
        </w:rPr>
        <w:t>…………………………………………………………………………………………………..</w:t>
      </w:r>
    </w:p>
    <w:p w14:paraId="06F30FF8" w14:textId="77777777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7D393C5" w14:textId="0FF0D122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zamieszkały(a)………………………</w:t>
      </w:r>
      <w:r w:rsidR="00FB3530" w:rsidRPr="00FB3530">
        <w:rPr>
          <w:rFonts w:cstheme="minorHAnsi"/>
          <w:sz w:val="24"/>
          <w:szCs w:val="24"/>
        </w:rPr>
        <w:t>…………………………………………………………………</w:t>
      </w:r>
      <w:r w:rsidR="00FB3530">
        <w:rPr>
          <w:rFonts w:cstheme="minorHAnsi"/>
          <w:sz w:val="24"/>
          <w:szCs w:val="24"/>
        </w:rPr>
        <w:t>…………………………….</w:t>
      </w:r>
    </w:p>
    <w:p w14:paraId="7F9ACEC9" w14:textId="70FBF631" w:rsidR="00FB3530" w:rsidRP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1DAD121" w14:textId="311B67C6" w:rsidR="00FB3530" w:rsidRP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Legitymujący się</w:t>
      </w:r>
    </w:p>
    <w:p w14:paraId="0368D400" w14:textId="77777777" w:rsidR="00FB3530" w:rsidRP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A5B5B3B" w14:textId="6478F963" w:rsidR="00FB3530" w:rsidRP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Dowodem</w:t>
      </w:r>
      <w:r w:rsidR="003C1DE2">
        <w:rPr>
          <w:rFonts w:cstheme="minorHAnsi"/>
          <w:sz w:val="24"/>
          <w:szCs w:val="24"/>
        </w:rPr>
        <w:t xml:space="preserve"> osobistym</w:t>
      </w:r>
      <w:r w:rsidRPr="00FB3530">
        <w:rPr>
          <w:rFonts w:cstheme="minorHAnsi"/>
          <w:sz w:val="24"/>
          <w:szCs w:val="24"/>
        </w:rPr>
        <w:t xml:space="preserve"> numer: </w:t>
      </w:r>
    </w:p>
    <w:tbl>
      <w:tblPr>
        <w:tblStyle w:val="Tabela-Siatka"/>
        <w:tblpPr w:leftFromText="141" w:rightFromText="141" w:vertAnchor="text" w:horzAnchor="margin" w:tblpY="66"/>
        <w:tblW w:w="0" w:type="auto"/>
        <w:tblLook w:val="04A0" w:firstRow="1" w:lastRow="0" w:firstColumn="1" w:lastColumn="0" w:noHBand="0" w:noVBand="1"/>
      </w:tblPr>
      <w:tblGrid>
        <w:gridCol w:w="338"/>
        <w:gridCol w:w="338"/>
        <w:gridCol w:w="338"/>
        <w:gridCol w:w="338"/>
        <w:gridCol w:w="338"/>
        <w:gridCol w:w="338"/>
        <w:gridCol w:w="338"/>
        <w:gridCol w:w="338"/>
        <w:gridCol w:w="338"/>
      </w:tblGrid>
      <w:tr w:rsidR="00FB3530" w:rsidRPr="00FB3530" w14:paraId="6CAB7566" w14:textId="77777777" w:rsidTr="00FB3530">
        <w:trPr>
          <w:trHeight w:val="312"/>
        </w:trPr>
        <w:tc>
          <w:tcPr>
            <w:tcW w:w="338" w:type="dxa"/>
          </w:tcPr>
          <w:p w14:paraId="649FD707" w14:textId="77777777" w:rsidR="00FB3530" w:rsidRPr="00FB3530" w:rsidRDefault="00FB3530" w:rsidP="00FB3530">
            <w:pPr>
              <w:autoSpaceDE w:val="0"/>
              <w:autoSpaceDN w:val="0"/>
              <w:adjustRightInd w:val="0"/>
              <w:ind w:left="-116" w:firstLine="116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8" w:type="dxa"/>
          </w:tcPr>
          <w:p w14:paraId="63090175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8" w:type="dxa"/>
          </w:tcPr>
          <w:p w14:paraId="6B89C99B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8" w:type="dxa"/>
          </w:tcPr>
          <w:p w14:paraId="200832ED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8" w:type="dxa"/>
          </w:tcPr>
          <w:p w14:paraId="75966C0F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8" w:type="dxa"/>
          </w:tcPr>
          <w:p w14:paraId="26BC83F8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8" w:type="dxa"/>
          </w:tcPr>
          <w:p w14:paraId="291F9923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8" w:type="dxa"/>
          </w:tcPr>
          <w:p w14:paraId="3C42979A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8" w:type="dxa"/>
          </w:tcPr>
          <w:p w14:paraId="61BEB826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429F903C" w14:textId="7E6D2922" w:rsidR="00FB3530" w:rsidRP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3F9316D" w14:textId="62F03353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5691298" w14:textId="77777777" w:rsidR="00FB3530" w:rsidRPr="00FB3530" w:rsidRDefault="00FB3530" w:rsidP="00FB353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 xml:space="preserve">Numerem NIP: </w:t>
      </w:r>
    </w:p>
    <w:tbl>
      <w:tblPr>
        <w:tblStyle w:val="Tabela-Siatka"/>
        <w:tblpPr w:leftFromText="141" w:rightFromText="141" w:vertAnchor="text" w:horzAnchor="margin" w:tblpY="41"/>
        <w:tblW w:w="0" w:type="auto"/>
        <w:tblLook w:val="04A0" w:firstRow="1" w:lastRow="0" w:firstColumn="1" w:lastColumn="0" w:noHBand="0" w:noVBand="1"/>
      </w:tblPr>
      <w:tblGrid>
        <w:gridCol w:w="345"/>
        <w:gridCol w:w="345"/>
        <w:gridCol w:w="345"/>
        <w:gridCol w:w="345"/>
        <w:gridCol w:w="345"/>
        <w:gridCol w:w="345"/>
        <w:gridCol w:w="345"/>
        <w:gridCol w:w="345"/>
        <w:gridCol w:w="345"/>
        <w:gridCol w:w="345"/>
      </w:tblGrid>
      <w:tr w:rsidR="00FB3530" w:rsidRPr="00FB3530" w14:paraId="465A7392" w14:textId="77777777" w:rsidTr="00FB3530">
        <w:trPr>
          <w:trHeight w:val="238"/>
        </w:trPr>
        <w:tc>
          <w:tcPr>
            <w:tcW w:w="345" w:type="dxa"/>
          </w:tcPr>
          <w:p w14:paraId="65625B5A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5" w:type="dxa"/>
          </w:tcPr>
          <w:p w14:paraId="095765B0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5" w:type="dxa"/>
          </w:tcPr>
          <w:p w14:paraId="78E4D5A5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5" w:type="dxa"/>
          </w:tcPr>
          <w:p w14:paraId="7DE50A6E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5" w:type="dxa"/>
          </w:tcPr>
          <w:p w14:paraId="56CE28F4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5" w:type="dxa"/>
          </w:tcPr>
          <w:p w14:paraId="3E05F062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5" w:type="dxa"/>
          </w:tcPr>
          <w:p w14:paraId="04E3ADFB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5" w:type="dxa"/>
          </w:tcPr>
          <w:p w14:paraId="2D962983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5" w:type="dxa"/>
          </w:tcPr>
          <w:p w14:paraId="74C34A52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5" w:type="dxa"/>
          </w:tcPr>
          <w:p w14:paraId="030733CA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33EDD09E" w14:textId="022DEB4D" w:rsidR="00FB3530" w:rsidRP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6A8897E" w14:textId="77777777" w:rsidR="00FB3530" w:rsidRP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58AD604" w14:textId="77777777" w:rsidR="00FB3530" w:rsidRP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 xml:space="preserve">Numerem PESEL </w:t>
      </w:r>
    </w:p>
    <w:tbl>
      <w:tblPr>
        <w:tblStyle w:val="Tabela-Siatka"/>
        <w:tblpPr w:leftFromText="141" w:rightFromText="141" w:vertAnchor="text" w:horzAnchor="margin" w:tblpY="66"/>
        <w:tblW w:w="0" w:type="auto"/>
        <w:tblLook w:val="04A0" w:firstRow="1" w:lastRow="0" w:firstColumn="1" w:lastColumn="0" w:noHBand="0" w:noVBand="1"/>
      </w:tblPr>
      <w:tblGrid>
        <w:gridCol w:w="366"/>
        <w:gridCol w:w="366"/>
        <w:gridCol w:w="366"/>
        <w:gridCol w:w="366"/>
        <w:gridCol w:w="366"/>
        <w:gridCol w:w="366"/>
        <w:gridCol w:w="366"/>
        <w:gridCol w:w="366"/>
        <w:gridCol w:w="367"/>
        <w:gridCol w:w="367"/>
        <w:gridCol w:w="302"/>
      </w:tblGrid>
      <w:tr w:rsidR="00FB3530" w:rsidRPr="00FB3530" w14:paraId="4D35B09F" w14:textId="77777777" w:rsidTr="001F0352">
        <w:trPr>
          <w:trHeight w:val="274"/>
        </w:trPr>
        <w:tc>
          <w:tcPr>
            <w:tcW w:w="366" w:type="dxa"/>
          </w:tcPr>
          <w:p w14:paraId="1CFDDC86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6" w:type="dxa"/>
          </w:tcPr>
          <w:p w14:paraId="5201C324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6" w:type="dxa"/>
          </w:tcPr>
          <w:p w14:paraId="28A81A57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6" w:type="dxa"/>
          </w:tcPr>
          <w:p w14:paraId="54074269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6" w:type="dxa"/>
          </w:tcPr>
          <w:p w14:paraId="358BA8F0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6" w:type="dxa"/>
          </w:tcPr>
          <w:p w14:paraId="49DCBD27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6" w:type="dxa"/>
          </w:tcPr>
          <w:p w14:paraId="34516353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6" w:type="dxa"/>
          </w:tcPr>
          <w:p w14:paraId="315C3F0B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7" w:type="dxa"/>
          </w:tcPr>
          <w:p w14:paraId="3AEB654F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7" w:type="dxa"/>
          </w:tcPr>
          <w:p w14:paraId="739A5925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2" w:type="dxa"/>
          </w:tcPr>
          <w:p w14:paraId="035ACB4B" w14:textId="77777777" w:rsidR="00FB3530" w:rsidRPr="00FB3530" w:rsidRDefault="00FB3530" w:rsidP="00FB3530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</w:tbl>
    <w:p w14:paraId="7476962A" w14:textId="0AFCF68A" w:rsidR="00FB3530" w:rsidRP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EA68C01" w14:textId="49358AA5" w:rsid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614CAB0" w14:textId="77777777" w:rsidR="00FB3530" w:rsidRPr="00FB3530" w:rsidRDefault="00FB3530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396E30D" w14:textId="64F00ADD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jest zatrudniony(a) w firmie…………………………………………………………………</w:t>
      </w:r>
      <w:r w:rsidR="00FB3530">
        <w:rPr>
          <w:rFonts w:cstheme="minorHAnsi"/>
          <w:sz w:val="24"/>
          <w:szCs w:val="24"/>
        </w:rPr>
        <w:t>………………………………….</w:t>
      </w:r>
    </w:p>
    <w:p w14:paraId="777ECD56" w14:textId="77777777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3C584E1" w14:textId="33FB1417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  <w:r w:rsidRPr="00FB3530">
        <w:rPr>
          <w:rFonts w:ascii="ArialMT" w:hAnsi="ArialMT" w:cs="ArialMT"/>
          <w:sz w:val="24"/>
          <w:szCs w:val="24"/>
        </w:rPr>
        <w:t>na stanowisku……………………</w:t>
      </w:r>
      <w:r w:rsidR="00FB3530">
        <w:rPr>
          <w:rFonts w:ascii="ArialMT" w:hAnsi="ArialMT" w:cs="ArialMT"/>
          <w:sz w:val="24"/>
          <w:szCs w:val="24"/>
        </w:rPr>
        <w:t>…………………………………………………………….</w:t>
      </w:r>
    </w:p>
    <w:p w14:paraId="2CAC83EC" w14:textId="714DB03A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</w:p>
    <w:p w14:paraId="4C6E8373" w14:textId="076F4F9E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na czas określony/nieokreślony od dnia ….....................</w:t>
      </w:r>
      <w:r w:rsidR="00FB3530">
        <w:rPr>
          <w:rFonts w:cstheme="minorHAnsi"/>
          <w:sz w:val="24"/>
          <w:szCs w:val="24"/>
        </w:rPr>
        <w:t>.............</w:t>
      </w:r>
      <w:r w:rsidRPr="00FB3530">
        <w:rPr>
          <w:rFonts w:cstheme="minorHAnsi"/>
          <w:sz w:val="24"/>
          <w:szCs w:val="24"/>
        </w:rPr>
        <w:t xml:space="preserve"> do dnia …..................</w:t>
      </w:r>
      <w:r w:rsidR="00FB3530">
        <w:rPr>
          <w:rFonts w:cstheme="minorHAnsi"/>
          <w:sz w:val="24"/>
          <w:szCs w:val="24"/>
        </w:rPr>
        <w:t>..............</w:t>
      </w:r>
    </w:p>
    <w:p w14:paraId="690D0D6F" w14:textId="34C955D5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EEE84BE" w14:textId="77777777" w:rsidR="001F0352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Przeciętne miesięczne wynagrodzenie brutto z minionego kwartału wynosi ……………………..zł</w:t>
      </w:r>
    </w:p>
    <w:p w14:paraId="2A683AB1" w14:textId="159BA3FB" w:rsidR="001F0352" w:rsidRDefault="001F035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/>
        <w:t>słownie:…………………………………………………………………………………………………………………………………..</w:t>
      </w:r>
    </w:p>
    <w:p w14:paraId="2AEEA58C" w14:textId="6F67151C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i jest/nie jest obciążone sądowymi lub administracyjnymi tytułami egzekucyjnymi.</w:t>
      </w:r>
    </w:p>
    <w:p w14:paraId="33661FFE" w14:textId="6FE625C4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</w:p>
    <w:p w14:paraId="1FB1660D" w14:textId="77777777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 xml:space="preserve">Wyżej wymieniony(a) znajduje/nie znajduje się w okresie wypowiedzenia umowy o pracę. </w:t>
      </w:r>
    </w:p>
    <w:p w14:paraId="6B43CFE1" w14:textId="50FB00EF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Firma znajduje/nie znajduje się w stanie likwidacji lub upadłości.</w:t>
      </w:r>
    </w:p>
    <w:p w14:paraId="4D260D28" w14:textId="77777777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B5CE53D" w14:textId="463833B3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5244014" w14:textId="77777777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A38729E" w14:textId="77777777" w:rsidR="006B2212" w:rsidRPr="00FB3530" w:rsidRDefault="006B2212" w:rsidP="006B22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>Sporządził . . . . . . . . . . . . . . . . . . . . . . . . . . . . . . . . . . . . . . . . . . . . . . . . . .</w:t>
      </w:r>
    </w:p>
    <w:p w14:paraId="47AEB178" w14:textId="67FBE976" w:rsidR="002817A8" w:rsidRPr="00FB3530" w:rsidRDefault="006B2212" w:rsidP="006B2212">
      <w:pPr>
        <w:rPr>
          <w:rFonts w:cstheme="minorHAnsi"/>
          <w:sz w:val="24"/>
          <w:szCs w:val="24"/>
        </w:rPr>
      </w:pPr>
      <w:r w:rsidRPr="00FB3530">
        <w:rPr>
          <w:rFonts w:cstheme="minorHAnsi"/>
          <w:sz w:val="24"/>
          <w:szCs w:val="24"/>
        </w:rPr>
        <w:t xml:space="preserve">                                           (pieczęć i podpis pracodawcy)</w:t>
      </w:r>
    </w:p>
    <w:sectPr w:rsidR="002817A8" w:rsidRPr="00FB3530" w:rsidSect="001F0352">
      <w:pgSz w:w="11906" w:h="16838"/>
      <w:pgMar w:top="1134" w:right="1417" w:bottom="170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0D484" w14:textId="77777777" w:rsidR="006E7FF0" w:rsidRDefault="006E7FF0" w:rsidP="001D51EA">
      <w:pPr>
        <w:spacing w:after="0" w:line="240" w:lineRule="auto"/>
      </w:pPr>
      <w:r>
        <w:separator/>
      </w:r>
    </w:p>
  </w:endnote>
  <w:endnote w:type="continuationSeparator" w:id="0">
    <w:p w14:paraId="3F7F8AB9" w14:textId="77777777" w:rsidR="006E7FF0" w:rsidRDefault="006E7FF0" w:rsidP="001D5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93A9B" w14:textId="77777777" w:rsidR="006E7FF0" w:rsidRDefault="006E7FF0" w:rsidP="001D51EA">
      <w:pPr>
        <w:spacing w:after="0" w:line="240" w:lineRule="auto"/>
      </w:pPr>
      <w:r>
        <w:separator/>
      </w:r>
    </w:p>
  </w:footnote>
  <w:footnote w:type="continuationSeparator" w:id="0">
    <w:p w14:paraId="078C3695" w14:textId="77777777" w:rsidR="006E7FF0" w:rsidRDefault="006E7FF0" w:rsidP="001D51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yMDIyMDY3MjYzMDFU0lEKTi0uzszPAykwrgUAKwgFqywAAAA="/>
  </w:docVars>
  <w:rsids>
    <w:rsidRoot w:val="006B2212"/>
    <w:rsid w:val="001D51EA"/>
    <w:rsid w:val="001F0352"/>
    <w:rsid w:val="002817A8"/>
    <w:rsid w:val="003C1DE2"/>
    <w:rsid w:val="006B2212"/>
    <w:rsid w:val="006E7FF0"/>
    <w:rsid w:val="00722A2B"/>
    <w:rsid w:val="00FB3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B97A0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B3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D51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D51EA"/>
  </w:style>
  <w:style w:type="paragraph" w:styleId="Stopka">
    <w:name w:val="footer"/>
    <w:basedOn w:val="Normalny"/>
    <w:link w:val="StopkaZnak"/>
    <w:uiPriority w:val="99"/>
    <w:unhideWhenUsed/>
    <w:rsid w:val="001D51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D51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</Words>
  <Characters>1483</Characters>
  <Application>Microsoft Office Word</Application>
  <DocSecurity>0</DocSecurity>
  <Lines>12</Lines>
  <Paragraphs>3</Paragraphs>
  <ScaleCrop>false</ScaleCrop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/>
  <cp:revision>1</cp:revision>
  <dcterms:created xsi:type="dcterms:W3CDTF">2021-06-27T16:10:00Z</dcterms:created>
  <dcterms:modified xsi:type="dcterms:W3CDTF">2021-06-27T16:12:00Z</dcterms:modified>
</cp:coreProperties>
</file>